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4779B4">
      <w:pPr>
        <w:jc w:val="center"/>
        <w:rPr>
          <w:b/>
          <w:sz w:val="40"/>
          <w:szCs w:val="40"/>
          <w:lang w:val="en-GB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471.5pt;margin-top:4.45pt;width:78.4pt;height:78.4pt;z-index:-251658752;mso-position-horizontal-relative:text;mso-position-vertical-relative:text;mso-width-relative:page;mso-height-relative:page">
            <v:imagedata r:id="rId8" o:title="futur-idiomes"/>
          </v:shape>
        </w:pict>
      </w:r>
    </w:p>
    <w:p w:rsidR="00105484" w:rsidRPr="00092692" w:rsidRDefault="00072959" w:rsidP="00B44288">
      <w:pPr>
        <w:jc w:val="center"/>
        <w:rPr>
          <w:b/>
          <w:sz w:val="40"/>
          <w:szCs w:val="40"/>
        </w:rPr>
      </w:pPr>
      <w:r w:rsidRPr="00092692">
        <w:rPr>
          <w:b/>
          <w:sz w:val="40"/>
          <w:szCs w:val="40"/>
        </w:rPr>
        <w:t xml:space="preserve">English </w:t>
      </w:r>
      <w:proofErr w:type="spellStart"/>
      <w:r w:rsidRPr="00092692">
        <w:rPr>
          <w:b/>
          <w:sz w:val="40"/>
          <w:szCs w:val="40"/>
        </w:rPr>
        <w:t>Language</w:t>
      </w:r>
      <w:proofErr w:type="spellEnd"/>
      <w:r w:rsidRPr="00092692">
        <w:rPr>
          <w:b/>
          <w:sz w:val="40"/>
          <w:szCs w:val="40"/>
        </w:rPr>
        <w:t xml:space="preserve"> </w:t>
      </w:r>
      <w:proofErr w:type="spellStart"/>
      <w:r w:rsidRPr="00092692">
        <w:rPr>
          <w:b/>
          <w:sz w:val="40"/>
          <w:szCs w:val="40"/>
        </w:rPr>
        <w:t>Report</w:t>
      </w:r>
      <w:proofErr w:type="spellEnd"/>
      <w:r w:rsidRPr="00092692">
        <w:rPr>
          <w:b/>
          <w:sz w:val="40"/>
          <w:szCs w:val="40"/>
        </w:rPr>
        <w:t xml:space="preserve"> </w:t>
      </w:r>
      <w:proofErr w:type="spellStart"/>
      <w:r w:rsidRPr="00092692">
        <w:rPr>
          <w:b/>
          <w:sz w:val="40"/>
          <w:szCs w:val="40"/>
        </w:rPr>
        <w:t>C</w:t>
      </w:r>
      <w:r w:rsidR="00F15B54" w:rsidRPr="00092692">
        <w:rPr>
          <w:b/>
          <w:sz w:val="40"/>
          <w:szCs w:val="40"/>
        </w:rPr>
        <w:t>ard</w:t>
      </w:r>
      <w:proofErr w:type="spellEnd"/>
    </w:p>
    <w:p w:rsidR="00105484" w:rsidRPr="00092692" w:rsidRDefault="00537B29">
      <w:pPr>
        <w:rPr>
          <w:b/>
        </w:rPr>
      </w:pPr>
      <w:r>
        <w:rPr>
          <w:b/>
        </w:rPr>
        <w:t>Alumno:</w:t>
      </w:r>
      <w:r>
        <w:rPr>
          <w:b/>
        </w:rPr>
        <w:tab/>
      </w:r>
      <w:r w:rsidR="005B13CF" w:rsidRPr="00092692">
        <w:t xml:space="preserve">Yumi</w:t>
      </w:r>
    </w:p>
    <w:p w:rsidR="00105484" w:rsidRPr="00092692" w:rsidRDefault="00F15B54">
      <w:pPr>
        <w:rPr>
          <w:b/>
        </w:rPr>
      </w:pPr>
      <w:r w:rsidRPr="00092692">
        <w:rPr>
          <w:b/>
        </w:rPr>
        <w:t>Nivel:</w:t>
      </w:r>
      <w:r w:rsidR="00092692">
        <w:rPr>
          <w:b/>
        </w:rPr>
        <w:tab/>
      </w:r>
      <w:r w:rsidR="00092692">
        <w:rPr>
          <w:b/>
        </w:rPr>
        <w:tab/>
      </w:r>
      <w:r w:rsidR="005B13CF" w:rsidRPr="00092692">
        <w:t xml:space="preserve"/>
      </w:r>
    </w:p>
    <w:p w:rsidR="00105484" w:rsidRPr="00EB4105" w:rsidRDefault="00F15B54">
      <w:pPr>
        <w:rPr>
          <w:b/>
        </w:rPr>
      </w:pPr>
      <w:r w:rsidRPr="00EB4105">
        <w:rPr>
          <w:b/>
        </w:rPr>
        <w:t xml:space="preserve">Profesor: </w:t>
      </w:r>
      <w:r w:rsidR="00092692">
        <w:rPr>
          <w:b/>
        </w:rPr>
        <w:tab/>
      </w:r>
      <w:r w:rsidR="005B13CF" w:rsidRPr="00EB4105">
        <w:t xml:space="preserve"/>
      </w:r>
    </w:p>
    <w:p w:rsidR="00105484" w:rsidRPr="00EB4105" w:rsidRDefault="005B13CF">
      <w:pPr>
        <w:rPr>
          <w:b/>
        </w:rPr>
      </w:pPr>
      <w:r w:rsidRPr="00EB4105">
        <w:rPr>
          <w:b/>
        </w:rPr>
        <w:t xml:space="preserve">Periodo: </w:t>
      </w:r>
      <w:r w:rsidR="00092692">
        <w:rPr>
          <w:b/>
        </w:rPr>
        <w:tab/>
      </w:r>
      <w:r w:rsidRPr="00EB4105">
        <w:t xml:space="preserve">1er Trimestre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 w:rsidRPr="00EB4105">
        <w:rPr>
          <w:bCs/>
        </w:rPr>
        <w:t>_</w:t>
      </w:r>
      <w:r w:rsidR="00C31266" w:rsidRPr="00EB4105">
        <w:rPr>
          <w:bCs/>
        </w:rPr>
        <w:t xml:space="preserve"/>
      </w:r>
      <w:r w:rsidR="001A733B" w:rsidRPr="00EB4105">
        <w:rPr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bookmarkStart w:id="0" w:name="_GoBack"/>
      <w:r w:rsidR="008A2065" w:rsidRPr="00931192">
        <w:rPr>
          <w:b/>
          <w:bCs/>
        </w:rPr>
        <w:t>n</w:t>
      </w:r>
      <w:r w:rsidR="00AF57F6" w:rsidRPr="00931192">
        <w:rPr>
          <w:b/>
          <w:bCs/>
        </w:rPr>
        <w:t>uevo</w:t>
      </w:r>
      <w:r w:rsidR="00AF57F6" w:rsidRPr="00EB4105">
        <w:rPr>
          <w:bCs/>
        </w:rPr>
        <w:t xml:space="preserve">  </w:t>
      </w:r>
      <w:r w:rsidR="008A2065" w:rsidRPr="00EB4105">
        <w:rPr>
          <w:bCs/>
        </w:rPr>
        <w:t xml:space="preserve"> </w:t>
      </w:r>
      <w:bookmarkEnd w:id="0"/>
      <w:r w:rsidR="00F7377E" w:rsidRPr="00EB4105">
        <w:rPr>
          <w:bCs/>
        </w:rPr>
        <w:t>_</w:t>
      </w:r>
      <w:r w:rsidRPr="00EB4105">
        <w:rPr>
          <w:bCs/>
        </w:rPr>
        <w:t xml:space="preserve"/>
      </w:r>
      <w:r w:rsidR="001A733B" w:rsidRPr="00EB4105">
        <w:rPr>
          <w:bCs/>
        </w:rPr>
        <w:t>_</w:t>
      </w:r>
      <w:r w:rsidR="00F15B54" w:rsidRPr="00EB4105">
        <w:rPr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EB4105">
        <w:rPr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 xml:space="preserve">Trimestral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EB4105">
        <w:rPr>
          <w:bCs/>
          <w:lang w:val="en-US"/>
        </w:rPr>
        <w:t xml:space="preserve"> </w:t>
      </w:r>
      <w:r w:rsidR="000D439A" w:rsidRPr="00EB4105">
        <w:rPr>
          <w:bCs/>
        </w:rPr>
        <w:t xml:space="preserve">--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EB4105">
        <w:rPr>
          <w:bCs/>
          <w:lang w:val="en-US"/>
        </w:rPr>
        <w:t xml:space="preserve">NA</w:t>
      </w:r>
      <w:r w:rsidR="000D439A" w:rsidRPr="00EB4105">
        <w:rPr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 w:rsidRPr="00EB4105">
        <w:rPr>
          <w:bCs/>
        </w:rPr>
        <w:t xml:space="preserve">8</w:t>
      </w:r>
      <w:r w:rsidR="000D439A" w:rsidRPr="00EB4105">
        <w:rPr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 w:rsidRPr="00EB4105">
        <w:rPr>
          <w:bCs/>
        </w:rPr>
        <w:t xml:space="preserve">9</w:t>
      </w:r>
      <w:r w:rsidR="000D439A" w:rsidRPr="00EB4105">
        <w:rPr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 w:rsidRPr="00EB4105">
        <w:rPr>
          <w:bCs/>
        </w:rPr>
        <w:t xml:space="preserve">--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Pr="00EB4105" w:rsidRDefault="008C503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B4105">
        <w:rPr>
          <w:bCs/>
        </w:rPr>
        <w:t xml:space="preserve"/>
      </w:r>
      <w:r w:rsidRPr="00EB4105">
        <w:rPr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 xml:space="preserve">¡Felices Vacaciones!</w:t>
      </w:r>
    </w:p>
    <w:sectPr w:rsidR="008A2065" w:rsidRPr="00622E65" w:rsidSect="00706887">
      <w:headerReference w:type="default" r:id="rId9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79B4" w:rsidRDefault="004779B4">
      <w:pPr>
        <w:spacing w:after="0" w:line="240" w:lineRule="auto"/>
      </w:pPr>
      <w:r>
        <w:separator/>
      </w:r>
    </w:p>
  </w:endnote>
  <w:endnote w:type="continuationSeparator" w:id="0">
    <w:p w:rsidR="004779B4" w:rsidRDefault="00477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79B4" w:rsidRDefault="004779B4">
      <w:pPr>
        <w:spacing w:after="0" w:line="240" w:lineRule="auto"/>
      </w:pPr>
      <w:r>
        <w:separator/>
      </w:r>
    </w:p>
  </w:footnote>
  <w:footnote w:type="continuationSeparator" w:id="0">
    <w:p w:rsidR="004779B4" w:rsidRDefault="004779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qwUAW2w3MywAAAA="/>
  </w:docVars>
  <w:rsids>
    <w:rsidRoot w:val="00105484"/>
    <w:rsid w:val="000560B1"/>
    <w:rsid w:val="00072959"/>
    <w:rsid w:val="000850BD"/>
    <w:rsid w:val="00092692"/>
    <w:rsid w:val="000D439A"/>
    <w:rsid w:val="000E6CD3"/>
    <w:rsid w:val="00105484"/>
    <w:rsid w:val="00126523"/>
    <w:rsid w:val="00130041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0601C"/>
    <w:rsid w:val="00440329"/>
    <w:rsid w:val="00440F8D"/>
    <w:rsid w:val="00445514"/>
    <w:rsid w:val="00473D3A"/>
    <w:rsid w:val="004779B4"/>
    <w:rsid w:val="00495E05"/>
    <w:rsid w:val="00537B29"/>
    <w:rsid w:val="005A7F10"/>
    <w:rsid w:val="005B13CF"/>
    <w:rsid w:val="006104D5"/>
    <w:rsid w:val="00622E65"/>
    <w:rsid w:val="00625F73"/>
    <w:rsid w:val="006516B2"/>
    <w:rsid w:val="00693758"/>
    <w:rsid w:val="006A718E"/>
    <w:rsid w:val="00706887"/>
    <w:rsid w:val="00717F25"/>
    <w:rsid w:val="00845B78"/>
    <w:rsid w:val="00897DE0"/>
    <w:rsid w:val="008A2065"/>
    <w:rsid w:val="008C5039"/>
    <w:rsid w:val="00931192"/>
    <w:rsid w:val="009336AB"/>
    <w:rsid w:val="00941226"/>
    <w:rsid w:val="00944786"/>
    <w:rsid w:val="00954A54"/>
    <w:rsid w:val="009A1C17"/>
    <w:rsid w:val="009E0DDB"/>
    <w:rsid w:val="009F1E55"/>
    <w:rsid w:val="00A57AF0"/>
    <w:rsid w:val="00A70624"/>
    <w:rsid w:val="00A923EE"/>
    <w:rsid w:val="00AD198D"/>
    <w:rsid w:val="00AF57F6"/>
    <w:rsid w:val="00B078B0"/>
    <w:rsid w:val="00B44288"/>
    <w:rsid w:val="00B74128"/>
    <w:rsid w:val="00C31266"/>
    <w:rsid w:val="00C77B43"/>
    <w:rsid w:val="00CB7620"/>
    <w:rsid w:val="00D422B3"/>
    <w:rsid w:val="00DE2AB6"/>
    <w:rsid w:val="00E621AE"/>
    <w:rsid w:val="00E7020C"/>
    <w:rsid w:val="00EB0601"/>
    <w:rsid w:val="00EB4105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30</cp:revision>
  <cp:lastPrinted>2015-10-03T07:51:00Z</cp:lastPrinted>
  <dcterms:created xsi:type="dcterms:W3CDTF">2021-06-16T13:18:00Z</dcterms:created>
  <dcterms:modified xsi:type="dcterms:W3CDTF">2022-11-04T09:07:00Z</dcterms:modified>
</cp:coreProperties>
</file>